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CD296A" w14:textId="77777777" w:rsidR="008623B4" w:rsidRDefault="00720146" w:rsidP="00DE44B9">
      <w:pPr>
        <w:spacing w:after="0"/>
        <w:jc w:val="center"/>
        <w:rPr>
          <w:sz w:val="28"/>
          <w:szCs w:val="28"/>
        </w:rPr>
      </w:pPr>
      <w:r>
        <w:rPr>
          <w:sz w:val="28"/>
          <w:szCs w:val="28"/>
        </w:rPr>
        <w:t>AMAIRA</w:t>
      </w:r>
      <w:r w:rsidR="008623B4">
        <w:rPr>
          <w:sz w:val="28"/>
          <w:szCs w:val="28"/>
        </w:rPr>
        <w:t xml:space="preserve"> </w:t>
      </w:r>
      <w:r w:rsidR="00DF2C20">
        <w:rPr>
          <w:sz w:val="28"/>
          <w:szCs w:val="28"/>
        </w:rPr>
        <w:t xml:space="preserve">REGION 8 </w:t>
      </w:r>
    </w:p>
    <w:p w14:paraId="01D62A0D" w14:textId="19C4EC2E" w:rsidR="00976CF4" w:rsidRDefault="00DF2C20" w:rsidP="00DE44B9">
      <w:pPr>
        <w:spacing w:after="0"/>
        <w:jc w:val="center"/>
        <w:rPr>
          <w:sz w:val="28"/>
          <w:szCs w:val="28"/>
        </w:rPr>
      </w:pPr>
      <w:r>
        <w:rPr>
          <w:sz w:val="28"/>
          <w:szCs w:val="28"/>
        </w:rPr>
        <w:t>201</w:t>
      </w:r>
      <w:r w:rsidR="00DA5A9D">
        <w:rPr>
          <w:sz w:val="28"/>
          <w:szCs w:val="28"/>
        </w:rPr>
        <w:t>8</w:t>
      </w:r>
      <w:r w:rsidR="008623B4">
        <w:rPr>
          <w:sz w:val="28"/>
          <w:szCs w:val="28"/>
        </w:rPr>
        <w:t xml:space="preserve"> </w:t>
      </w:r>
      <w:r>
        <w:rPr>
          <w:sz w:val="28"/>
          <w:szCs w:val="28"/>
        </w:rPr>
        <w:t>RODEO SCHEDULE</w:t>
      </w:r>
    </w:p>
    <w:p w14:paraId="6AE8C854" w14:textId="6A0C7388" w:rsidR="00851672" w:rsidRDefault="00851672" w:rsidP="00DE44B9">
      <w:pPr>
        <w:spacing w:after="0"/>
        <w:jc w:val="center"/>
        <w:rPr>
          <w:sz w:val="28"/>
          <w:szCs w:val="28"/>
        </w:rPr>
      </w:pPr>
      <w:r>
        <w:rPr>
          <w:sz w:val="28"/>
          <w:szCs w:val="28"/>
        </w:rPr>
        <w:t>amairaregion8.com</w:t>
      </w:r>
    </w:p>
    <w:p w14:paraId="7AB9096F" w14:textId="77777777" w:rsidR="00851672" w:rsidRDefault="00851672" w:rsidP="00DF2C20">
      <w:pPr>
        <w:jc w:val="center"/>
        <w:rPr>
          <w:sz w:val="28"/>
          <w:szCs w:val="28"/>
        </w:rPr>
      </w:pPr>
    </w:p>
    <w:p w14:paraId="469787CC" w14:textId="231280C9" w:rsidR="00CD36EB" w:rsidRDefault="00DF2C20" w:rsidP="00DF2C20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B4E57">
        <w:rPr>
          <w:sz w:val="28"/>
          <w:szCs w:val="28"/>
        </w:rPr>
        <w:t>APRIL 2</w:t>
      </w:r>
      <w:r w:rsidR="007B3053">
        <w:rPr>
          <w:sz w:val="28"/>
          <w:szCs w:val="28"/>
        </w:rPr>
        <w:t>0</w:t>
      </w:r>
      <w:r w:rsidR="00BB4E57">
        <w:rPr>
          <w:sz w:val="28"/>
          <w:szCs w:val="28"/>
        </w:rPr>
        <w:t xml:space="preserve"> </w:t>
      </w:r>
      <w:r w:rsidR="007B3053">
        <w:rPr>
          <w:sz w:val="28"/>
          <w:szCs w:val="28"/>
        </w:rPr>
        <w:t>- 2</w:t>
      </w:r>
      <w:r w:rsidR="00212DA7">
        <w:rPr>
          <w:sz w:val="28"/>
          <w:szCs w:val="28"/>
        </w:rPr>
        <w:t>1</w:t>
      </w:r>
      <w:r w:rsidR="00BB4E57">
        <w:rPr>
          <w:sz w:val="28"/>
          <w:szCs w:val="28"/>
        </w:rPr>
        <w:t>, 201</w:t>
      </w:r>
      <w:r w:rsidR="00F3376E">
        <w:rPr>
          <w:sz w:val="28"/>
          <w:szCs w:val="28"/>
        </w:rPr>
        <w:t>8</w:t>
      </w:r>
      <w:r w:rsidR="00BB4E57">
        <w:rPr>
          <w:sz w:val="28"/>
          <w:szCs w:val="28"/>
        </w:rPr>
        <w:t xml:space="preserve"> – PERKINS, OK </w:t>
      </w:r>
      <w:r w:rsidR="00212DA7">
        <w:rPr>
          <w:sz w:val="28"/>
          <w:szCs w:val="28"/>
        </w:rPr>
        <w:t>–</w:t>
      </w:r>
      <w:r w:rsidR="00BB4E57">
        <w:rPr>
          <w:sz w:val="28"/>
          <w:szCs w:val="28"/>
        </w:rPr>
        <w:t xml:space="preserve"> </w:t>
      </w:r>
      <w:r w:rsidR="00212DA7">
        <w:rPr>
          <w:sz w:val="28"/>
          <w:szCs w:val="28"/>
        </w:rPr>
        <w:t>2</w:t>
      </w:r>
      <w:r w:rsidR="00212DA7" w:rsidRPr="00212DA7">
        <w:rPr>
          <w:sz w:val="28"/>
          <w:szCs w:val="28"/>
          <w:vertAlign w:val="superscript"/>
        </w:rPr>
        <w:t>nd</w:t>
      </w:r>
      <w:r w:rsidR="00212DA7">
        <w:rPr>
          <w:sz w:val="28"/>
          <w:szCs w:val="28"/>
        </w:rPr>
        <w:t xml:space="preserve"> ANNUAL IOWAY LEGENDS </w:t>
      </w:r>
      <w:r w:rsidR="00BB4E57">
        <w:rPr>
          <w:sz w:val="28"/>
          <w:szCs w:val="28"/>
        </w:rPr>
        <w:t>TOUR RODEO</w:t>
      </w:r>
      <w:r w:rsidR="007B3053">
        <w:rPr>
          <w:sz w:val="28"/>
          <w:szCs w:val="28"/>
        </w:rPr>
        <w:t xml:space="preserve"> </w:t>
      </w:r>
      <w:r w:rsidR="00CD36EB">
        <w:rPr>
          <w:sz w:val="28"/>
          <w:szCs w:val="28"/>
        </w:rPr>
        <w:t>AT IOWA TRIBE RODEO ARENA IN PERKINS, OK</w:t>
      </w:r>
      <w:r w:rsidR="00851672">
        <w:rPr>
          <w:sz w:val="28"/>
          <w:szCs w:val="28"/>
        </w:rPr>
        <w:t xml:space="preserve"> (see website for call in information)</w:t>
      </w:r>
      <w:r w:rsidR="009465B4">
        <w:rPr>
          <w:sz w:val="28"/>
          <w:szCs w:val="28"/>
        </w:rPr>
        <w:t xml:space="preserve"> ADDED MONEY </w:t>
      </w:r>
      <w:proofErr w:type="gramStart"/>
      <w:r w:rsidR="009465B4">
        <w:rPr>
          <w:sz w:val="28"/>
          <w:szCs w:val="28"/>
        </w:rPr>
        <w:t>IS :</w:t>
      </w:r>
      <w:proofErr w:type="gramEnd"/>
      <w:r w:rsidR="009465B4">
        <w:rPr>
          <w:sz w:val="28"/>
          <w:szCs w:val="28"/>
        </w:rPr>
        <w:t xml:space="preserve"> $5000 IN OPEN EVENTS, X2 IN TR, $1500 IN SR EVENTS, AND $1000 IN JR EVENTS.</w:t>
      </w:r>
    </w:p>
    <w:p w14:paraId="3F10C989" w14:textId="575AC52E" w:rsidR="00976CF4" w:rsidRDefault="00212DA7" w:rsidP="00DF2C20">
      <w:pPr>
        <w:rPr>
          <w:sz w:val="28"/>
          <w:szCs w:val="28"/>
        </w:rPr>
      </w:pPr>
      <w:r>
        <w:rPr>
          <w:sz w:val="28"/>
          <w:szCs w:val="28"/>
        </w:rPr>
        <w:t xml:space="preserve">APRIL 22, 2018 </w:t>
      </w:r>
      <w:r w:rsidR="00CD36EB">
        <w:rPr>
          <w:sz w:val="28"/>
          <w:szCs w:val="28"/>
        </w:rPr>
        <w:t>–</w:t>
      </w:r>
      <w:r>
        <w:rPr>
          <w:sz w:val="28"/>
          <w:szCs w:val="28"/>
        </w:rPr>
        <w:t xml:space="preserve"> </w:t>
      </w:r>
      <w:r w:rsidR="00CD36EB">
        <w:rPr>
          <w:sz w:val="28"/>
          <w:szCs w:val="28"/>
        </w:rPr>
        <w:t xml:space="preserve">PERKINS </w:t>
      </w:r>
      <w:r w:rsidR="007B3053">
        <w:rPr>
          <w:sz w:val="28"/>
          <w:szCs w:val="28"/>
        </w:rPr>
        <w:t>REGION ROD</w:t>
      </w:r>
      <w:r w:rsidR="00CD36EB">
        <w:rPr>
          <w:sz w:val="28"/>
          <w:szCs w:val="28"/>
        </w:rPr>
        <w:t>EO</w:t>
      </w:r>
      <w:r w:rsidR="00976CF4">
        <w:rPr>
          <w:sz w:val="28"/>
          <w:szCs w:val="28"/>
        </w:rPr>
        <w:t xml:space="preserve"> AT IOWA TRIBE RODEO ARENA</w:t>
      </w:r>
      <w:r>
        <w:rPr>
          <w:sz w:val="28"/>
          <w:szCs w:val="28"/>
        </w:rPr>
        <w:t xml:space="preserve"> IN PERKINS, OKLAHOMA</w:t>
      </w:r>
      <w:r w:rsidR="00851672">
        <w:rPr>
          <w:sz w:val="28"/>
          <w:szCs w:val="28"/>
        </w:rPr>
        <w:t xml:space="preserve"> (see website for call in information)</w:t>
      </w:r>
      <w:r w:rsidR="001C107C">
        <w:rPr>
          <w:sz w:val="28"/>
          <w:szCs w:val="28"/>
        </w:rPr>
        <w:t xml:space="preserve"> ADDED MONEY:  $700 PER OPEN EVENT, X2 IN TR, $600 IN JR &amp; SR EVENTS, X2 IN SR TR, AND $50 IN </w:t>
      </w:r>
      <w:r w:rsidR="00D50110">
        <w:rPr>
          <w:sz w:val="28"/>
          <w:szCs w:val="28"/>
        </w:rPr>
        <w:t>MUTTON BUSTIN AND PEEWEE BARRELS.  ENTRY FEES ARE: $85 IN OPEN EVENTS, $75 IN JR &amp; SR EVENTS AND $25 IN SPECIAL EVENTS.</w:t>
      </w:r>
    </w:p>
    <w:p w14:paraId="4C155808" w14:textId="7A5CDB6C" w:rsidR="00212DA7" w:rsidRDefault="00976CF4" w:rsidP="00DF2C20">
      <w:pPr>
        <w:rPr>
          <w:sz w:val="28"/>
          <w:szCs w:val="28"/>
        </w:rPr>
      </w:pPr>
      <w:r>
        <w:rPr>
          <w:sz w:val="28"/>
          <w:szCs w:val="28"/>
        </w:rPr>
        <w:t>JUNE 2</w:t>
      </w:r>
      <w:r w:rsidR="007B3053">
        <w:rPr>
          <w:sz w:val="28"/>
          <w:szCs w:val="28"/>
        </w:rPr>
        <w:t>2</w:t>
      </w:r>
      <w:r>
        <w:rPr>
          <w:sz w:val="28"/>
          <w:szCs w:val="28"/>
        </w:rPr>
        <w:t xml:space="preserve"> </w:t>
      </w:r>
      <w:r w:rsidR="007B3053">
        <w:rPr>
          <w:sz w:val="28"/>
          <w:szCs w:val="28"/>
        </w:rPr>
        <w:t>-</w:t>
      </w:r>
      <w:r>
        <w:rPr>
          <w:sz w:val="28"/>
          <w:szCs w:val="28"/>
        </w:rPr>
        <w:t xml:space="preserve"> 2</w:t>
      </w:r>
      <w:r w:rsidR="00212DA7">
        <w:rPr>
          <w:sz w:val="28"/>
          <w:szCs w:val="28"/>
        </w:rPr>
        <w:t>3</w:t>
      </w:r>
      <w:r>
        <w:rPr>
          <w:sz w:val="28"/>
          <w:szCs w:val="28"/>
        </w:rPr>
        <w:t>, 201</w:t>
      </w:r>
      <w:r w:rsidR="00F3376E">
        <w:rPr>
          <w:sz w:val="28"/>
          <w:szCs w:val="28"/>
        </w:rPr>
        <w:t>8</w:t>
      </w:r>
      <w:r>
        <w:rPr>
          <w:sz w:val="28"/>
          <w:szCs w:val="28"/>
        </w:rPr>
        <w:t xml:space="preserve"> – OKMULGEE, OK – MUSCOGEE NATION FES</w:t>
      </w:r>
      <w:r w:rsidR="00212DA7">
        <w:rPr>
          <w:sz w:val="28"/>
          <w:szCs w:val="28"/>
        </w:rPr>
        <w:t xml:space="preserve">TIVAL TOUR </w:t>
      </w:r>
      <w:r>
        <w:rPr>
          <w:sz w:val="28"/>
          <w:szCs w:val="28"/>
        </w:rPr>
        <w:t>RODEO</w:t>
      </w:r>
      <w:r w:rsidR="00212DA7">
        <w:rPr>
          <w:sz w:val="28"/>
          <w:szCs w:val="28"/>
        </w:rPr>
        <w:t xml:space="preserve"> IN OKMULGEE, OK AT BOB ARRINGTON RODEO ARENA</w:t>
      </w:r>
      <w:r w:rsidR="00DC6311">
        <w:rPr>
          <w:sz w:val="28"/>
          <w:szCs w:val="28"/>
        </w:rPr>
        <w:t>:  ADDED MONEY IS $5000 IN OPEN EVENTS</w:t>
      </w:r>
      <w:r w:rsidR="003A22D4">
        <w:rPr>
          <w:sz w:val="28"/>
          <w:szCs w:val="28"/>
        </w:rPr>
        <w:t>,</w:t>
      </w:r>
      <w:r w:rsidR="00DC6311">
        <w:rPr>
          <w:sz w:val="28"/>
          <w:szCs w:val="28"/>
        </w:rPr>
        <w:t xml:space="preserve"> X2 IN TR, $1000 IN JR &amp; SR EVENTS, X2 IN TR</w:t>
      </w:r>
      <w:r w:rsidR="00601D2A">
        <w:rPr>
          <w:sz w:val="28"/>
          <w:szCs w:val="28"/>
        </w:rPr>
        <w:t xml:space="preserve"> </w:t>
      </w:r>
      <w:r w:rsidR="00851672">
        <w:rPr>
          <w:sz w:val="28"/>
          <w:szCs w:val="28"/>
        </w:rPr>
        <w:t>(see website for call in information)</w:t>
      </w:r>
    </w:p>
    <w:p w14:paraId="5C5860AB" w14:textId="362EDDCD" w:rsidR="00976CF4" w:rsidRPr="009D4890" w:rsidRDefault="007B3053" w:rsidP="00DF2C20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212DA7" w:rsidRPr="009D4890">
        <w:rPr>
          <w:sz w:val="28"/>
          <w:szCs w:val="28"/>
        </w:rPr>
        <w:t xml:space="preserve">JUNE 24, 2018 – OKMULGEE </w:t>
      </w:r>
      <w:r w:rsidRPr="009D4890">
        <w:rPr>
          <w:sz w:val="28"/>
          <w:szCs w:val="28"/>
        </w:rPr>
        <w:t>REGION RODEO</w:t>
      </w:r>
      <w:r w:rsidR="00212DA7" w:rsidRPr="009D4890">
        <w:rPr>
          <w:sz w:val="28"/>
          <w:szCs w:val="28"/>
        </w:rPr>
        <w:t xml:space="preserve"> IN OKMULGEE, OK AT BOB ARRINGTON RODEO </w:t>
      </w:r>
      <w:r w:rsidR="00212DA7" w:rsidRPr="009D4890">
        <w:rPr>
          <w:sz w:val="28"/>
          <w:szCs w:val="28"/>
          <w:u w:val="single"/>
        </w:rPr>
        <w:t>ARENA</w:t>
      </w:r>
      <w:r w:rsidR="00A410E4" w:rsidRPr="009D4890">
        <w:rPr>
          <w:sz w:val="28"/>
          <w:szCs w:val="28"/>
          <w:u w:val="single"/>
        </w:rPr>
        <w:t xml:space="preserve"> follow the Tour rodeo</w:t>
      </w:r>
      <w:r w:rsidR="00851672" w:rsidRPr="009D4890">
        <w:rPr>
          <w:sz w:val="28"/>
          <w:szCs w:val="28"/>
          <w:u w:val="single"/>
        </w:rPr>
        <w:t xml:space="preserve"> </w:t>
      </w:r>
      <w:r w:rsidR="00851672" w:rsidRPr="009D4890">
        <w:rPr>
          <w:sz w:val="28"/>
          <w:szCs w:val="28"/>
        </w:rPr>
        <w:t>(see website for call in information)</w:t>
      </w:r>
      <w:r w:rsidR="00A747F5" w:rsidRPr="009D4890">
        <w:rPr>
          <w:sz w:val="28"/>
          <w:szCs w:val="28"/>
        </w:rPr>
        <w:t xml:space="preserve"> $300 added money in the open events and $200 added money in the JR/SR events, both are double in the TR. $50 added money in the mutton </w:t>
      </w:r>
      <w:proofErr w:type="spellStart"/>
      <w:r w:rsidR="00A747F5" w:rsidRPr="009D4890">
        <w:rPr>
          <w:sz w:val="28"/>
          <w:szCs w:val="28"/>
        </w:rPr>
        <w:t>bustin</w:t>
      </w:r>
      <w:proofErr w:type="spellEnd"/>
      <w:r w:rsidR="00A747F5" w:rsidRPr="009D4890">
        <w:rPr>
          <w:sz w:val="28"/>
          <w:szCs w:val="28"/>
        </w:rPr>
        <w:t xml:space="preserve"> and peewee barrels.  Entry fees are $85 in open events and $75 in the Jr &amp; Sr events, $25 for mutton </w:t>
      </w:r>
      <w:proofErr w:type="spellStart"/>
      <w:r w:rsidR="00A747F5" w:rsidRPr="009D4890">
        <w:rPr>
          <w:sz w:val="28"/>
          <w:szCs w:val="28"/>
        </w:rPr>
        <w:t>bustin</w:t>
      </w:r>
      <w:proofErr w:type="spellEnd"/>
      <w:r w:rsidR="00A747F5" w:rsidRPr="009D4890">
        <w:rPr>
          <w:sz w:val="28"/>
          <w:szCs w:val="28"/>
        </w:rPr>
        <w:t xml:space="preserve"> and peewee barrels. </w:t>
      </w:r>
    </w:p>
    <w:p w14:paraId="55E7F205" w14:textId="339171EB" w:rsidR="00B66B85" w:rsidRPr="009D4890" w:rsidRDefault="00B66B85" w:rsidP="00DF2C20">
      <w:pPr>
        <w:rPr>
          <w:sz w:val="28"/>
          <w:szCs w:val="28"/>
        </w:rPr>
      </w:pPr>
      <w:r w:rsidRPr="009D4890">
        <w:rPr>
          <w:sz w:val="28"/>
          <w:szCs w:val="28"/>
        </w:rPr>
        <w:t>JULY 28, 2018 – COLCORD, OK, AT COLCORD RODEO GROUNDS. PERF 7:00 PM, SLACK 10:00 AM JULY 28</w:t>
      </w:r>
      <w:r w:rsidRPr="009D4890">
        <w:rPr>
          <w:sz w:val="28"/>
          <w:szCs w:val="28"/>
          <w:vertAlign w:val="superscript"/>
        </w:rPr>
        <w:t>TH</w:t>
      </w:r>
      <w:r w:rsidRPr="009D4890">
        <w:rPr>
          <w:sz w:val="28"/>
          <w:szCs w:val="28"/>
        </w:rPr>
        <w:t>.  CALL IN: JULY 22, 2018 FROM 3:00 PM – 8:00 PM, #918-772-6168.</w:t>
      </w:r>
      <w:r w:rsidR="00956971" w:rsidRPr="009D4890">
        <w:rPr>
          <w:sz w:val="28"/>
          <w:szCs w:val="28"/>
        </w:rPr>
        <w:t xml:space="preserve"> ADDED MONEY: $200 IN THE MAJOR EVENTS, $100 IN THE JR &amp; SR EVENTS, $25 IN THE SPECIAL EVENTS. </w:t>
      </w:r>
    </w:p>
    <w:p w14:paraId="6DCC0C86" w14:textId="77777777" w:rsidR="009D4890" w:rsidRDefault="009D4890" w:rsidP="00DF2C20">
      <w:pPr>
        <w:rPr>
          <w:sz w:val="28"/>
          <w:szCs w:val="28"/>
        </w:rPr>
      </w:pPr>
    </w:p>
    <w:p w14:paraId="7167D76B" w14:textId="23AF39DF" w:rsidR="00B66B85" w:rsidRDefault="00B66B85" w:rsidP="00DF2C20">
      <w:pPr>
        <w:rPr>
          <w:sz w:val="28"/>
          <w:szCs w:val="28"/>
        </w:rPr>
      </w:pPr>
      <w:r w:rsidRPr="009D4890">
        <w:rPr>
          <w:sz w:val="28"/>
          <w:szCs w:val="28"/>
          <w:highlight w:val="cyan"/>
        </w:rPr>
        <w:t>AUGUST 25</w:t>
      </w:r>
      <w:r w:rsidRPr="009D4890">
        <w:rPr>
          <w:sz w:val="28"/>
          <w:szCs w:val="28"/>
          <w:highlight w:val="cyan"/>
          <w:vertAlign w:val="superscript"/>
        </w:rPr>
        <w:t xml:space="preserve">, </w:t>
      </w:r>
      <w:r w:rsidRPr="009D4890">
        <w:rPr>
          <w:sz w:val="28"/>
          <w:szCs w:val="28"/>
          <w:highlight w:val="cyan"/>
        </w:rPr>
        <w:t>2018 – DURANT, OK AT BRYAN COUNTY FAIRGROUNDS.</w:t>
      </w:r>
      <w:r w:rsidR="009D4890" w:rsidRPr="009D4890">
        <w:rPr>
          <w:sz w:val="28"/>
          <w:szCs w:val="28"/>
          <w:highlight w:val="cyan"/>
        </w:rPr>
        <w:t xml:space="preserve"> CALL IN SUNDAY, AUGUST 19</w:t>
      </w:r>
      <w:r w:rsidR="009D4890" w:rsidRPr="009D4890">
        <w:rPr>
          <w:sz w:val="28"/>
          <w:szCs w:val="28"/>
          <w:highlight w:val="cyan"/>
          <w:vertAlign w:val="superscript"/>
        </w:rPr>
        <w:t>TH</w:t>
      </w:r>
      <w:r w:rsidR="009D4890" w:rsidRPr="009D4890">
        <w:rPr>
          <w:sz w:val="28"/>
          <w:szCs w:val="28"/>
          <w:highlight w:val="cyan"/>
        </w:rPr>
        <w:t xml:space="preserve"> FROM 3:00 PM – 8:00 PM, #918-772-6168. ADDED MONEY IS $600 IN MAJOR EVENTS, $400 IN JR &amp; SR EVENTS, AND $50 IN SPECIAL EVENTS. ENTRY FEES: $80 IN MAJOR EVENTS, $70 IN JR/SR EVENTS, AND $25 IN SPECIAL EVENTS.</w:t>
      </w:r>
      <w:bookmarkStart w:id="0" w:name="_GoBack"/>
      <w:bookmarkEnd w:id="0"/>
    </w:p>
    <w:p w14:paraId="0DFD88B3" w14:textId="009BD14D" w:rsidR="00976CF4" w:rsidRDefault="00976CF4" w:rsidP="00DF2C20">
      <w:pPr>
        <w:rPr>
          <w:sz w:val="28"/>
          <w:szCs w:val="28"/>
        </w:rPr>
      </w:pPr>
      <w:r>
        <w:rPr>
          <w:sz w:val="28"/>
          <w:szCs w:val="28"/>
        </w:rPr>
        <w:t xml:space="preserve">SEPTEMBER </w:t>
      </w:r>
      <w:r w:rsidR="007B3053">
        <w:rPr>
          <w:sz w:val="28"/>
          <w:szCs w:val="28"/>
        </w:rPr>
        <w:t xml:space="preserve">8 </w:t>
      </w:r>
      <w:r>
        <w:rPr>
          <w:sz w:val="28"/>
          <w:szCs w:val="28"/>
        </w:rPr>
        <w:t xml:space="preserve">&amp; </w:t>
      </w:r>
      <w:r w:rsidR="007B3053">
        <w:rPr>
          <w:sz w:val="28"/>
          <w:szCs w:val="28"/>
        </w:rPr>
        <w:t>9</w:t>
      </w:r>
      <w:r>
        <w:rPr>
          <w:sz w:val="28"/>
          <w:szCs w:val="28"/>
        </w:rPr>
        <w:t>, 201</w:t>
      </w:r>
      <w:r w:rsidR="002628B3">
        <w:rPr>
          <w:sz w:val="28"/>
          <w:szCs w:val="28"/>
        </w:rPr>
        <w:t>8</w:t>
      </w:r>
      <w:r>
        <w:rPr>
          <w:sz w:val="28"/>
          <w:szCs w:val="28"/>
        </w:rPr>
        <w:t xml:space="preserve"> – PERKINS, OK – REGION 8 FINALS</w:t>
      </w:r>
      <w:r w:rsidR="00CD36EB">
        <w:rPr>
          <w:sz w:val="28"/>
          <w:szCs w:val="28"/>
        </w:rPr>
        <w:t xml:space="preserve"> AT IOWA TRIBE RODEO ARENA.</w:t>
      </w:r>
      <w:r w:rsidR="00851672">
        <w:rPr>
          <w:sz w:val="28"/>
          <w:szCs w:val="28"/>
        </w:rPr>
        <w:t xml:space="preserve">  </w:t>
      </w:r>
    </w:p>
    <w:p w14:paraId="47C8EDA6" w14:textId="328039F3" w:rsidR="00CD36EB" w:rsidRDefault="00CD36EB" w:rsidP="00DF2C20">
      <w:pPr>
        <w:rPr>
          <w:sz w:val="28"/>
          <w:szCs w:val="28"/>
        </w:rPr>
      </w:pPr>
      <w:r>
        <w:rPr>
          <w:sz w:val="28"/>
          <w:szCs w:val="28"/>
        </w:rPr>
        <w:t>MORE RODEOS WILL BE ADDED AS THEY ARE CONFIRMED.  ALL ABOVE ARE CONFIRMED.</w:t>
      </w:r>
    </w:p>
    <w:p w14:paraId="24BFD3BE" w14:textId="0445130B" w:rsidR="00CD36EB" w:rsidRDefault="00CD36EB" w:rsidP="00DF2C20">
      <w:pPr>
        <w:rPr>
          <w:sz w:val="28"/>
          <w:szCs w:val="28"/>
        </w:rPr>
      </w:pPr>
      <w:r>
        <w:rPr>
          <w:sz w:val="28"/>
          <w:szCs w:val="28"/>
        </w:rPr>
        <w:t xml:space="preserve">CALL IN INFORMATION AND OTHER DETAILS WILL BE POSTED </w:t>
      </w:r>
      <w:r w:rsidR="00851672">
        <w:rPr>
          <w:sz w:val="28"/>
          <w:szCs w:val="28"/>
        </w:rPr>
        <w:t xml:space="preserve">TO OUR WEBSITE AND FACEBOOK PAGE </w:t>
      </w:r>
      <w:r>
        <w:rPr>
          <w:sz w:val="28"/>
          <w:szCs w:val="28"/>
        </w:rPr>
        <w:t xml:space="preserve">AS SOON AS IT IS AVAILABLE. </w:t>
      </w:r>
    </w:p>
    <w:p w14:paraId="57C21C48" w14:textId="4CC3E8DF" w:rsidR="00F3376E" w:rsidRDefault="00F3376E" w:rsidP="00DF2C20">
      <w:pPr>
        <w:rPr>
          <w:sz w:val="28"/>
          <w:szCs w:val="28"/>
        </w:rPr>
      </w:pPr>
    </w:p>
    <w:p w14:paraId="5271E8F5" w14:textId="77777777" w:rsidR="00976CF4" w:rsidRPr="00DF2C20" w:rsidRDefault="00976CF4" w:rsidP="00DF2C20">
      <w:pPr>
        <w:rPr>
          <w:sz w:val="28"/>
          <w:szCs w:val="28"/>
        </w:rPr>
      </w:pPr>
    </w:p>
    <w:sectPr w:rsidR="00976CF4" w:rsidRPr="00DF2C20" w:rsidSect="00DE44B9">
      <w:pgSz w:w="12240" w:h="15840" w:code="1"/>
      <w:pgMar w:top="288" w:right="720" w:bottom="720" w:left="360" w:header="432" w:footer="432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wMzc2MTUyMLU0MzBQ0lEKTi0uzszPAykwrAUAMougZiwAAAA="/>
  </w:docVars>
  <w:rsids>
    <w:rsidRoot w:val="00DF2C20"/>
    <w:rsid w:val="001512AD"/>
    <w:rsid w:val="001B2765"/>
    <w:rsid w:val="001C107C"/>
    <w:rsid w:val="00212DA7"/>
    <w:rsid w:val="002628B3"/>
    <w:rsid w:val="002F4F38"/>
    <w:rsid w:val="003A1191"/>
    <w:rsid w:val="003A22D4"/>
    <w:rsid w:val="003E6F91"/>
    <w:rsid w:val="004961E3"/>
    <w:rsid w:val="00575BA1"/>
    <w:rsid w:val="00601D2A"/>
    <w:rsid w:val="00663ADD"/>
    <w:rsid w:val="00720146"/>
    <w:rsid w:val="007B3053"/>
    <w:rsid w:val="00851672"/>
    <w:rsid w:val="008623B4"/>
    <w:rsid w:val="009465B4"/>
    <w:rsid w:val="00956971"/>
    <w:rsid w:val="00976CF4"/>
    <w:rsid w:val="009D4890"/>
    <w:rsid w:val="00A317F4"/>
    <w:rsid w:val="00A410E4"/>
    <w:rsid w:val="00A747F5"/>
    <w:rsid w:val="00B66B85"/>
    <w:rsid w:val="00B960E1"/>
    <w:rsid w:val="00BA60B8"/>
    <w:rsid w:val="00BB4E57"/>
    <w:rsid w:val="00C1450F"/>
    <w:rsid w:val="00C52196"/>
    <w:rsid w:val="00CD36EB"/>
    <w:rsid w:val="00D50110"/>
    <w:rsid w:val="00D65D90"/>
    <w:rsid w:val="00D94A98"/>
    <w:rsid w:val="00DA5A9D"/>
    <w:rsid w:val="00DC6311"/>
    <w:rsid w:val="00DE44B9"/>
    <w:rsid w:val="00DF2C20"/>
    <w:rsid w:val="00F3376E"/>
    <w:rsid w:val="00F67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27140"/>
  <w15:chartTrackingRefBased/>
  <w15:docId w15:val="{3A6C0376-B5F9-4ECC-AE8D-14936A714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236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5</Words>
  <Characters>179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la Hall</dc:creator>
  <cp:keywords/>
  <dc:description/>
  <cp:lastModifiedBy>Darla Hall</cp:lastModifiedBy>
  <cp:revision>2</cp:revision>
  <dcterms:created xsi:type="dcterms:W3CDTF">2018-08-01T01:27:00Z</dcterms:created>
  <dcterms:modified xsi:type="dcterms:W3CDTF">2018-08-01T01:27:00Z</dcterms:modified>
</cp:coreProperties>
</file>